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5086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Stat Project</w:t>
      </w:r>
    </w:p>
    <w:p w14:paraId="4D40273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You are an employee of a major technology company that produces hardware and software.  The company is in a process of studying the salary structure of sales representatives in order to compete with other firms in the industry. As a data analyst, you are asked by human resource manager to analyze the factors that determine the salary of sales representatives in hardware and if there is a significant difference in salary between male and female employees.</w:t>
      </w:r>
    </w:p>
    <w:p w14:paraId="312D53F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With the help of IT group, a data set of over 20,000 records was extracted from the enterprise data warehouse.  The description of the data set is given below:</w:t>
      </w:r>
    </w:p>
    <w:p w14:paraId="32FB8659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Variable​Description</w:t>
      </w:r>
    </w:p>
    <w:p w14:paraId="765DC6B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069D582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Employee:​Unique ID for each sales representative</w:t>
      </w:r>
    </w:p>
    <w:p w14:paraId="5D4B01B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218DC2D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Business:​One of the two product groups: Hardware and Software</w:t>
      </w:r>
    </w:p>
    <w:p w14:paraId="56797C0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0D97763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Age:​           Employee’s actual age</w:t>
      </w:r>
    </w:p>
    <w:p w14:paraId="069F6192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2B6ED0F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GEN:          Female​1 for female, 0 otherwise</w:t>
      </w:r>
    </w:p>
    <w:p w14:paraId="5554678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22149C4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Years:​The number of years the employee has been employed at the company</w:t>
      </w:r>
    </w:p>
    <w:p w14:paraId="0BBC41C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College​:   Whether or not the employee has a 4-year college degree (Yes/No)</w:t>
      </w:r>
    </w:p>
    <w:p w14:paraId="503393E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65BD07D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Personality: ​Four personality types based on the Myers-Briggs Personality assessment:</w:t>
      </w:r>
    </w:p>
    <w:p w14:paraId="1FE37D0F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75415EC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67DD9FDA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3C4A6AC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Analyst: This personality type exemplifies rationality. Analysts tend to be open-minded and strong-willed. They like to work independently and usually approach things from a very practical perspective.</w:t>
      </w:r>
    </w:p>
    <w:p w14:paraId="0DF016F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EACAE3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Diplomat: Diplomats care about people and tend to have a lot of empathy toward others. They exemplify cooperation and diplomacy.</w:t>
      </w:r>
    </w:p>
    <w:p w14:paraId="51A409D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D1B184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Explorer: Explorers are highly practical and can think on their feet. They tend to be very good at making quick, rational decisions in difficult situations.</w:t>
      </w:r>
    </w:p>
    <w:p w14:paraId="337E85E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7E4A8C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Sentinel: Sentinels are cooperative and practical. They like stability, order, and security. People with this personality type tend to be hard working and meticulous.</w:t>
      </w:r>
    </w:p>
    <w:p w14:paraId="3A2C497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00B2C4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Certificates​The number of relevant professional certifications each employee has earned</w:t>
      </w:r>
    </w:p>
    <w:p w14:paraId="57AE75A9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AE4B46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Feedback​The average feedback score that each employee receives from his or her peers and supervisor on the 360-degree annual evaluation. The possible scores range from 0 (lowest) to 4 (highest).</w:t>
      </w:r>
    </w:p>
    <w:p w14:paraId="12E8BAD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0555910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lastRenderedPageBreak/>
        <w:t>Salary:​Annual base salary of each employee</w:t>
      </w:r>
    </w:p>
    <w:p w14:paraId="3EA9336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7C25ADF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NPS​The net promoter score (NPS) is a key indicator of customer satisfaction and loyalty.</w:t>
      </w:r>
    </w:p>
    <w:p w14:paraId="4C8EC0E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B8A58C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To answer ALL of the questions in this item set, the data set must be filtered to contain observations that have the following THREE characteristics:</w:t>
      </w:r>
    </w:p>
    <w:p w14:paraId="257C600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2F7C939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593686F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BE437F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.1 The sales representative must work in the hardware industry.</w:t>
      </w:r>
    </w:p>
    <w:p w14:paraId="1D43420A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38494E8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2. The sales representative must have a college degree.</w:t>
      </w:r>
    </w:p>
    <w:p w14:paraId="6F566329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60271F1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3. The sales representative must be 40 years, or older</w:t>
      </w:r>
    </w:p>
    <w:p w14:paraId="57E0B7A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62F27D0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Therefore, the first task is to filter the TechSales_Reps data set to get the appropriate subset of observations.</w:t>
      </w:r>
    </w:p>
    <w:p w14:paraId="0BB2421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09E4512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You should verify that there are 21,988 observations in the filtered data set.</w:t>
      </w:r>
    </w:p>
    <w:p w14:paraId="62CC9FC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F1A5FC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There are 21,988 observations in the filtered data that includes the Hardware industry, reps with a college degree, and reps who are 40 years or older than 40 years. Copy these observations to a separate worksheet/data frame in order to answer the following questions.</w:t>
      </w:r>
    </w:p>
    <w:p w14:paraId="11D8F78A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B9D1CF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. Descriptive statistics</w:t>
      </w:r>
    </w:p>
    <w:p w14:paraId="656DBDB2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3E1340D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Use Summary measures to examine the salaries and net promoter scores (NPS) of sales representatives depending on their personality types and sex in the hardware group.</w:t>
      </w:r>
    </w:p>
    <w:p w14:paraId="03AA3BAA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34BFA2E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. </w:t>
      </w:r>
    </w:p>
    <w:p w14:paraId="36D94FF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9DD544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I. Contingency Table.</w:t>
      </w:r>
    </w:p>
    <w:p w14:paraId="4AF60AD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C09DF8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a. Construct a contingency table that cross-classifies the data by gender and Personality. Provide the frequencies in the accompanying table.</w:t>
      </w:r>
    </w:p>
    <w:p w14:paraId="01D0EB3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b. Graph: Row = Gender and Column Personality</w:t>
      </w:r>
    </w:p>
    <w:p w14:paraId="46DCD7DA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c. How many sales representatives are female and have a Diplomat personality type?</w:t>
      </w:r>
    </w:p>
    <w:p w14:paraId="2151A07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c. How many sales representatives are non-female and have a Sentinel personality type?</w:t>
      </w:r>
    </w:p>
    <w:p w14:paraId="5386A12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6EE1CC9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II. Two Sample t-test</w:t>
      </w:r>
    </w:p>
    <w:p w14:paraId="6772416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2544CF9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a) Determine if there is a significant difference in:</w:t>
      </w:r>
    </w:p>
    <w:p w14:paraId="5BDC70E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lastRenderedPageBreak/>
        <w:t>i. Salary</w:t>
      </w:r>
    </w:p>
    <w:p w14:paraId="32E5203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i. Age</w:t>
      </w:r>
    </w:p>
    <w:p w14:paraId="1B11E24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ii. Feedback</w:t>
      </w:r>
    </w:p>
    <w:p w14:paraId="18239BA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v. Number of certificate</w:t>
      </w:r>
    </w:p>
    <w:p w14:paraId="291672C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Between female and non-female.</w:t>
      </w:r>
    </w:p>
    <w:p w14:paraId="5D3D85A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1C3DE15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0CFB8A6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28F8335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54D60F0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IV. Regression</w:t>
      </w:r>
    </w:p>
    <w:p w14:paraId="330B86D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5C41A7C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DCE287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Estimate the following model:</w:t>
      </w:r>
    </w:p>
    <w:p w14:paraId="48F2B59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Salary = β0 + β1Certificates + β2NPS + β3Female + β4Analyst + β5Diplomat + β6Explorer + ε</w:t>
      </w:r>
    </w:p>
    <w:p w14:paraId="222D5EB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19650F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Dummy variables</w:t>
      </w:r>
    </w:p>
    <w:p w14:paraId="3EAC0092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679EC4C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(Female) If Female = 1</w:t>
      </w:r>
    </w:p>
    <w:p w14:paraId="50EF8A5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09AFE1B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0 other wise</w:t>
      </w:r>
    </w:p>
    <w:p w14:paraId="251304C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65AA7418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5734B2F4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1BC22C9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(Analyst)If Analyst = 1</w:t>
      </w:r>
    </w:p>
    <w:p w14:paraId="03361AB7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DABA13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0 other wise</w:t>
      </w:r>
    </w:p>
    <w:p w14:paraId="4C559B4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0B337FF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(Diplomat) If Diplomat = 1</w:t>
      </w:r>
    </w:p>
    <w:p w14:paraId="51BFDF0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48DCA66D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      = 0 otherwise</w:t>
      </w:r>
    </w:p>
    <w:p w14:paraId="53E97FF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3FDFBEF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05ADCA19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772ED5A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(Explorer)If Explorer = 1</w:t>
      </w:r>
    </w:p>
    <w:p w14:paraId="5AC861A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4583896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               = 0 otherwise</w:t>
      </w:r>
    </w:p>
    <w:p w14:paraId="577FAD4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582868DE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 </w:t>
      </w:r>
    </w:p>
    <w:p w14:paraId="214BFD3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</w:p>
    <w:p w14:paraId="7B3D13E5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a. Test the significance of the variables</w:t>
      </w:r>
    </w:p>
    <w:p w14:paraId="713122E3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b. Interpret  the F- Static</w:t>
      </w:r>
    </w:p>
    <w:p w14:paraId="0514517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c. Interpret the R-square</w:t>
      </w:r>
    </w:p>
    <w:p w14:paraId="7786AEA0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d. How would you interpret β3?</w:t>
      </w:r>
    </w:p>
    <w:p w14:paraId="04E63341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t>e. What factors appear to influence the salary?</w:t>
      </w:r>
    </w:p>
    <w:p w14:paraId="0E48F34C" w14:textId="77777777" w:rsidR="00E5074E" w:rsidRPr="00E5074E" w:rsidRDefault="00E5074E" w:rsidP="00E5074E">
      <w:pPr>
        <w:shd w:val="clear" w:color="auto" w:fill="FFFFFF"/>
        <w:spacing w:line="240" w:lineRule="auto"/>
        <w:rPr>
          <w:rFonts w:ascii="Arial" w:eastAsia="Times New Roman" w:hAnsi="Arial" w:cs="Arial"/>
          <w:color w:val="222222"/>
          <w:kern w:val="0"/>
          <w:szCs w:val="24"/>
          <w14:ligatures w14:val="none"/>
        </w:rPr>
      </w:pPr>
      <w:r w:rsidRPr="00E5074E">
        <w:rPr>
          <w:rFonts w:ascii="Arial" w:eastAsia="Times New Roman" w:hAnsi="Arial" w:cs="Arial"/>
          <w:color w:val="222222"/>
          <w:kern w:val="0"/>
          <w:szCs w:val="24"/>
          <w14:ligatures w14:val="none"/>
        </w:rPr>
        <w:lastRenderedPageBreak/>
        <w:t>Write a report of your findings that you present to the Humana Resource Manager.  The report should be at least five pages.</w:t>
      </w:r>
    </w:p>
    <w:p w14:paraId="4D32826C" w14:textId="77777777" w:rsidR="000E083B" w:rsidRPr="00D475EA" w:rsidRDefault="000E083B" w:rsidP="00D475EA"/>
    <w:sectPr w:rsidR="000E083B" w:rsidRPr="00D47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363D4"/>
    <w:multiLevelType w:val="multilevel"/>
    <w:tmpl w:val="156E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DC07EE"/>
    <w:multiLevelType w:val="multilevel"/>
    <w:tmpl w:val="CDD4F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484C11"/>
    <w:multiLevelType w:val="multilevel"/>
    <w:tmpl w:val="B548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88053454">
    <w:abstractNumId w:val="0"/>
  </w:num>
  <w:num w:numId="2" w16cid:durableId="1118332260">
    <w:abstractNumId w:val="1"/>
  </w:num>
  <w:num w:numId="3" w16cid:durableId="10783605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tDAytTA0MTCyMLNU0lEKTi0uzszPAykwrAUAJHpobywAAAA="/>
  </w:docVars>
  <w:rsids>
    <w:rsidRoot w:val="00D475EA"/>
    <w:rsid w:val="000E083B"/>
    <w:rsid w:val="00D475EA"/>
    <w:rsid w:val="00E5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7AD6D"/>
  <w15:chartTrackingRefBased/>
  <w15:docId w15:val="{7D17CD3B-0B26-4917-BD14-1CEED5F1B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475E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475EA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5EA"/>
    <w:rPr>
      <w:rFonts w:eastAsia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475EA"/>
    <w:rPr>
      <w:rFonts w:eastAsia="Times New Roman" w:cs="Times New Roman"/>
      <w:b/>
      <w:bCs/>
      <w:kern w:val="0"/>
      <w:sz w:val="36"/>
      <w:szCs w:val="36"/>
    </w:rPr>
  </w:style>
  <w:style w:type="paragraph" w:customStyle="1" w:styleId="msonormal0">
    <w:name w:val="msonormal"/>
    <w:basedOn w:val="Normal"/>
    <w:rsid w:val="00D475EA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475E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75EA"/>
    <w:rPr>
      <w:color w:val="800080"/>
      <w:u w:val="single"/>
    </w:rPr>
  </w:style>
  <w:style w:type="character" w:customStyle="1" w:styleId="topic">
    <w:name w:val="topic"/>
    <w:basedOn w:val="DefaultParagraphFont"/>
    <w:rsid w:val="00D475EA"/>
  </w:style>
  <w:style w:type="character" w:customStyle="1" w:styleId="vjs-control-text">
    <w:name w:val="vjs-control-text"/>
    <w:basedOn w:val="DefaultParagraphFont"/>
    <w:rsid w:val="00D475EA"/>
  </w:style>
  <w:style w:type="character" w:customStyle="1" w:styleId="vjs-control-text-loaded-percentage">
    <w:name w:val="vjs-control-text-loaded-percentage"/>
    <w:basedOn w:val="DefaultParagraphFont"/>
    <w:rsid w:val="00D475EA"/>
  </w:style>
  <w:style w:type="character" w:customStyle="1" w:styleId="vjs-share-marker-button">
    <w:name w:val="vjs-share-marker-button"/>
    <w:basedOn w:val="DefaultParagraphFont"/>
    <w:rsid w:val="00D475EA"/>
  </w:style>
  <w:style w:type="character" w:customStyle="1" w:styleId="vjs-icon-placeholder">
    <w:name w:val="vjs-icon-placeholder"/>
    <w:basedOn w:val="DefaultParagraphFont"/>
    <w:rsid w:val="00D475EA"/>
  </w:style>
  <w:style w:type="character" w:customStyle="1" w:styleId="vjs-time-range-current">
    <w:name w:val="vjs-time-range-current"/>
    <w:basedOn w:val="DefaultParagraphFont"/>
    <w:rsid w:val="00D475EA"/>
  </w:style>
  <w:style w:type="character" w:customStyle="1" w:styleId="vjs-time-range-split">
    <w:name w:val="vjs-time-range-split"/>
    <w:basedOn w:val="DefaultParagraphFont"/>
    <w:rsid w:val="00D475EA"/>
  </w:style>
  <w:style w:type="character" w:customStyle="1" w:styleId="vjs-time-range-duration">
    <w:name w:val="vjs-time-range-duration"/>
    <w:basedOn w:val="DefaultParagraphFont"/>
    <w:rsid w:val="00D475EA"/>
  </w:style>
  <w:style w:type="character" w:customStyle="1" w:styleId="zm-inputprefix">
    <w:name w:val="zm-input__prefix"/>
    <w:basedOn w:val="DefaultParagraphFont"/>
    <w:rsid w:val="00D475EA"/>
  </w:style>
  <w:style w:type="character" w:customStyle="1" w:styleId="zm-inputsuffix">
    <w:name w:val="zm-input__suffix"/>
    <w:basedOn w:val="DefaultParagraphFont"/>
    <w:rsid w:val="00D475EA"/>
  </w:style>
  <w:style w:type="character" w:customStyle="1" w:styleId="zm-inputsuffix-inner">
    <w:name w:val="zm-input__suffix-inner"/>
    <w:basedOn w:val="DefaultParagraphFont"/>
    <w:rsid w:val="00D475EA"/>
  </w:style>
  <w:style w:type="paragraph" w:customStyle="1" w:styleId="transcript-list-item">
    <w:name w:val="transcript-list-item"/>
    <w:basedOn w:val="Normal"/>
    <w:rsid w:val="00D475EA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</w:rPr>
  </w:style>
  <w:style w:type="character" w:customStyle="1" w:styleId="user-name-span">
    <w:name w:val="user-name-span"/>
    <w:basedOn w:val="DefaultParagraphFont"/>
    <w:rsid w:val="00D475EA"/>
  </w:style>
  <w:style w:type="character" w:customStyle="1" w:styleId="time">
    <w:name w:val="time"/>
    <w:basedOn w:val="DefaultParagraphFont"/>
    <w:rsid w:val="00D47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2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3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4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56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7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8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57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06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70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30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0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15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285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9681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699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409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317649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07072">
                                              <w:marLeft w:val="15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3520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03196081">
                                          <w:marLeft w:val="180"/>
                                          <w:marRight w:val="0"/>
                                          <w:marTop w:val="22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7643493">
                                          <w:marLeft w:val="0"/>
                                          <w:marRight w:val="150"/>
                                          <w:marTop w:val="19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0239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846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06492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6" w:space="0" w:color="EAEAF0"/>
                                <w:left w:val="single" w:sz="6" w:space="0" w:color="EAEAF0"/>
                                <w:bottom w:val="single" w:sz="6" w:space="0" w:color="EAEAF0"/>
                                <w:right w:val="single" w:sz="6" w:space="0" w:color="EAEAF0"/>
                              </w:divBdr>
                              <w:divsChild>
                                <w:div w:id="232544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42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56558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4355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2F2F7"/>
                                                <w:left w:val="single" w:sz="6" w:space="0" w:color="F2F2F7"/>
                                                <w:bottom w:val="single" w:sz="6" w:space="0" w:color="F2F2F7"/>
                                                <w:right w:val="single" w:sz="6" w:space="0" w:color="F2F2F7"/>
                                              </w:divBdr>
                                            </w:div>
                                          </w:divsChild>
                                        </w:div>
                                        <w:div w:id="68078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22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6717741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3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0473928">
                                                      <w:marLeft w:val="0"/>
                                                      <w:marRight w:val="-25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9059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7971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01322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484310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0580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4537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1881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25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8937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0121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1677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1498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19750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1424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23043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9000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3447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200662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364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84954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34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889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461886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22386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9601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53652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4293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592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66183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41270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4814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1412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433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457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77082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2774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6178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3387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3297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9403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62595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16936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4552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41838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06812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3928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740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1489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8678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550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1403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066895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5775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3878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9922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617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034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5353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0673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4873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46074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783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1058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27579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70123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8846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15186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9347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71893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9982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1100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1765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9529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6304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958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8292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2139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5812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4683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31580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02482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0640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91718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0950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8176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377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7323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09657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9770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16247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696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1832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6501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919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2889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0210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792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7849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750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8133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424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16114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7331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20062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3705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74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389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62493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0662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99178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7868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9696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6089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1735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9988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9663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29688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7777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2298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5973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2363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3258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9175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7718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766392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54849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2302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580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4675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30480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3944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5141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3090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2677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3792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0755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193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9867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709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2369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19432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7292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6246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1120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41581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1922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9571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0819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585506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44431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5572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2917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537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408556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79410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14449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1372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39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744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4855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0465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542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0635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336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309262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110262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0635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08189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184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54788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2618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61593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8685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3562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2370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4752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0723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9381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253884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870995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4707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70734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1288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903975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88962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4884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6331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0997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4038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5011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39996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6494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92164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379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51905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4196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3283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9664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80605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0714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2618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00828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566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42140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2081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8656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4349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3098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3087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6168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832526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88798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63814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16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0817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847213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63632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703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013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9511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60813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44361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639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175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42476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8742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6022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57420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5035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0041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3374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82490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1974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872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3484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53523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460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29542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4785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66134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2089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70242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11997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6557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4209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8006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3166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9670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3571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0508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649862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7556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8581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014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43958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560596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2432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4684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1238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1618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4450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592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1329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6184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23719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35298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4037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5057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7454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2620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21952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6738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8796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65675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5373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0093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19963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2024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3304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3303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9990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8618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15170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1065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835100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8275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110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952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7893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801196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81892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7425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308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6610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880870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8474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5016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07502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668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969426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61297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7295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4582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6782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8471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7738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756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9664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7282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7128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6652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2463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8299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8717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66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2718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989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8423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53752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6243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78539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6531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87457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06171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8137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463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605936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5195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3802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77859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616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42863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06894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428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17496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537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17229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9522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0518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3249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79894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37084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9553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85888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43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5766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0025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5128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4812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86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415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2360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6040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80001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4475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4361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64726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83113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66976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887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3074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0133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35794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146293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956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994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93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946163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8869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0118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5453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07012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309563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305484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8756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0236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3545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872829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83590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1050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0566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4120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1974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51403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093097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154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28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29509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895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87205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41136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5624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20264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6545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489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8796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7761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4854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85668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9453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33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372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0203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690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8951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14484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566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2904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42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8717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9097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5169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892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0057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331734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62962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3616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56907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9895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206159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85934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71281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25885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02254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90487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8970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596499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5972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87006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98137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98338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816055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8115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56947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1834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2129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45160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483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3862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1349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67578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412457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56687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6130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19043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551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659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5953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01751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0200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25252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24181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9048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20404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3529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58718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43031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723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58961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64046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32270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5727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09714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908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741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3407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409345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0582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26200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2104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61313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35276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37006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9795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9723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6742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29615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892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4721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13251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4612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706015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47016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543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8178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69053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1796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1689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85003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4852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1296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52908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1802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3467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87548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574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6780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734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232239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51128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0739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0890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74957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278253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69503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41923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9726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099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1134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46393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240134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52851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68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641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3339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940114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43808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0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1934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7077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7048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87787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9146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4383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7914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6040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0550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8942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16239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58135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245090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211202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8035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6331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0494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28409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5939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50599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1032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37851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1321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1852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768759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06205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1833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323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2308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423470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4454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58517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1895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4390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9498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55246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83280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83963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95895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9368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7145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864645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78951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999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8640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2560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912124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695178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8945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33742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51834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566734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62312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4322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3809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7620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912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7005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5956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766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37840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0801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713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913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39927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9723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755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7145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0403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245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0523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0370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07657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5583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52639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6887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67806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0321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304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6988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3711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28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52705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1662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546339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8595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1911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8776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5979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452236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06797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6577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51820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05907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32429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7794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19946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3699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7041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7469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1674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0114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8876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5975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291645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6920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6269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5298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4552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0845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0150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27651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5637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71215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794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6882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8575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3303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49497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5288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310418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06158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83429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56928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7044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163382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31784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0363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9916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4449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56684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221667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0777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6592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9123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935408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431683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7026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4509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7551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981719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52682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263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9963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3574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115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6941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489713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507718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17064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22229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00280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58149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4670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688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0005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540523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34779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7284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789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3494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04432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8320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6104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9572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108571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70724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6880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5193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50059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82551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27628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3895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8020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10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8255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0309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7117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47229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205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68564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412324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6447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3052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2867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653769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81066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3472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55427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19011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922635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94535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99812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39251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256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13819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1961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5675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2622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0052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4574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9983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173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0440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4057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8599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3577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93080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6431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3533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6856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63621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27601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56297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45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80546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8864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1220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5153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2010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6219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071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3485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442017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44925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7911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7246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8743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017104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205254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9309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1498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26105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04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212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6556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0184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0949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45711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1549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240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6896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7124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59884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3779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308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9191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12194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76536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4894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893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8438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3042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811297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8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5170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0827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9809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7846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930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3800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6789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274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92534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37668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936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7459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99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77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0439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24708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0781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2580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71733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219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05874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8273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306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3237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695920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45984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9644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6569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18870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411553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7428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005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96183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671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6409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9396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3744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91977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348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50353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5775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1795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0469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948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0059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0961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5394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2342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0554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6307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4385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5917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079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8218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73164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729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02092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0978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9159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6123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272650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321108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7460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0915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56208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273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41271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0891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0067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9510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8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8672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201707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93325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9338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3963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8848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778151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4135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3491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21481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1629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450265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32806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8161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90613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8414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506115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4510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3995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5678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3931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1133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1183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81693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526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560320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90469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3166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802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0402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45140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4991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4191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90413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2579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77703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004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52937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41780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0913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3600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74048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4944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7434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30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8781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4301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55796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9354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405986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9298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3893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8627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0669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49426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265361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6570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96515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5441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27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5680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2241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64619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5104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642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971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875472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5975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9328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8988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0524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93342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0777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94707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15838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246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4690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682974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65516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4572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2742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9894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91034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47662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9674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28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40072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3744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28707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87962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28982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700390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79158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0079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42240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04485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165696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08542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9607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0091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28633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9183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1104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570504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11751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8220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36601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2982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7349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3446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941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712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3310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4838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688320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399697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69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66151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0156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5588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9266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7446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23135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63865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9185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26770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6110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01406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46320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6445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5222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6418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6496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4485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2749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2759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6902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29245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53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80821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59179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4256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8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0891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9478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06425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075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076592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7496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881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1318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9826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832498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3111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0112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30232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4952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963027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1069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3739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50426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444251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900692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8023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9197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256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2521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4642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69384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748816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67666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4118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826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89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789784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958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1997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15411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73366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5493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6039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841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9593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223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0988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9677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2332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3323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7168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1398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6477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92893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1354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32801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784755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4902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0626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3756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716684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52476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8939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76479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571805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715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43242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3825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957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2255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8372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28797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82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06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12940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066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1663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90612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4340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35162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5816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48058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1859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181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30681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011249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92938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5248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9467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0112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427845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1836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1050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92875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4223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52109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487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039894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709365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2939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1264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9110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2391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2505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444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9333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7846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7440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087498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10066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3484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7959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4824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36993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6345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1122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2553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99609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749867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5095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55658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04192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3630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81911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8067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981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3652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42405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0144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63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6081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5714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303162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30493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9768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447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21590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526761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43373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54843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814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2775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891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6426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0833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0771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19789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17014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867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381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9748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8323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316577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420518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8463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56010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1889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690855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65128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6466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3965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02452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46470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11222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4859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8292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29379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9645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39367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8768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1816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413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1891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159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10764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553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9298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67806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6743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0326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4455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5769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68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4035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9712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1449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781637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9772359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319248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2851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2225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682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304403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6331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13510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8488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2463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10374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9778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79386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2866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714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350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8060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2977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88794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16414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90585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2294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546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023030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00547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107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1646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4252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96282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3179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19952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06139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392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338591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11756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8224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44834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6707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78423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5566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95171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2177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741740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51041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8665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7883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1051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5219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6914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3517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8793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4611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6644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0688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3987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2775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7576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5210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985763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14552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9014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98848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8968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6660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40923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3749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64846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83284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517735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95758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8358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9840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0935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3695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2546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9629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2221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57589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824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345387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59880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7114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52380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7283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131131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22479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08704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1763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3892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2763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2405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8183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5054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390963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28844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70650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7952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73013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81893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1754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8739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4348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34950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110488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3367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50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81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5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47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326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728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6238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59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599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374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16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4540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6681820">
                                          <w:marLeft w:val="0"/>
                                          <w:marRight w:val="12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089548">
                                              <w:marLeft w:val="15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870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27619988">
                                          <w:marLeft w:val="180"/>
                                          <w:marRight w:val="0"/>
                                          <w:marTop w:val="22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2807679">
                                          <w:marLeft w:val="0"/>
                                          <w:marRight w:val="150"/>
                                          <w:marTop w:val="19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434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70425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407246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single" w:sz="6" w:space="0" w:color="EAEAF0"/>
                                <w:left w:val="single" w:sz="6" w:space="0" w:color="EAEAF0"/>
                                <w:bottom w:val="single" w:sz="6" w:space="0" w:color="EAEAF0"/>
                                <w:right w:val="single" w:sz="6" w:space="0" w:color="EAEAF0"/>
                              </w:divBdr>
                              <w:divsChild>
                                <w:div w:id="935943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58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747197">
                                          <w:marLeft w:val="0"/>
                                          <w:marRight w:val="0"/>
                                          <w:marTop w:val="0"/>
                                          <w:marBottom w:val="24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969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F2F2F7"/>
                                                <w:left w:val="single" w:sz="6" w:space="0" w:color="F2F2F7"/>
                                                <w:bottom w:val="single" w:sz="6" w:space="0" w:color="F2F2F7"/>
                                                <w:right w:val="single" w:sz="6" w:space="0" w:color="F2F2F7"/>
                                              </w:divBdr>
                                            </w:div>
                                          </w:divsChild>
                                        </w:div>
                                        <w:div w:id="696779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301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777407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3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7594841">
                                                      <w:marLeft w:val="0"/>
                                                      <w:marRight w:val="-255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83108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9074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983954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17900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53816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4325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8163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8536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988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885411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905743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9030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7567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3114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3225528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68702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0045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77445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993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377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592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64730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6620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23582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2992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38877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22679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329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6061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70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0775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1926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18101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797186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4529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2234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38238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619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487667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242315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9181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66190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99474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5447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9117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0988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1602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49146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83577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656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425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61037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804373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490314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1081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57331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2199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0929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6375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78269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737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4397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82926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800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54812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9651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1123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03086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8972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65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0743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73395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63239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792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29315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081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1351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6774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2089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82703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2800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134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594806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43306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30505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941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5977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1286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3983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0796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8493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33906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51934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411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7547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91044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21737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23151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90025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659040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3771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1647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6384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3128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0336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336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1727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8263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93638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663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986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896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1154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852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725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6261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34638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4005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11332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9617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07284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7861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15726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1059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63942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59672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1913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50456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1203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4692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3610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7312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7780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86737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59977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0784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3174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2107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494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5269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0218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99602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1756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6426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5818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32544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1054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801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0782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801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62843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68679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3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528339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92181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28303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11467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4788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868529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670740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5808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91488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1226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999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35179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184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7488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207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222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63922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1391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534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91645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027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29503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57220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51901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23713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3762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0465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1210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94755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1643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806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35395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29693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2358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926019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041789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6229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07353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46162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4973626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586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8008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74823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9881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0599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0939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33316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45752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2538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8265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64995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4706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2593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6510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80826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1597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865248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2623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620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3342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77270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4020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28230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39796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9529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4058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30676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41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3889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6786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34575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1658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59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7592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90657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9769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9231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02791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3062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02592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9209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70950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9514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6737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958603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83794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8233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46379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7638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0521524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91748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6219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7820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8894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8122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93617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20554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12092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065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5907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992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024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75766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4933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91943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60021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89190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9794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8197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87234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41564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086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05843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6125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8803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28187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9861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0999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481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4625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50441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28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5424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7876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51775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3880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54003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70022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0825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5281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67027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1850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9531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5889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7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61133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252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1426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4396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550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78916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5611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7909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80236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6212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874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5480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879471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34310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7768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917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82063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44037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1152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1137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4890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406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4989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3887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5469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8549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95693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2938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05034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42351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7923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3321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790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0667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771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32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964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3744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11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035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6771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3552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7132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56019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69969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81596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3350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9829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22873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0736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9274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23574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1512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8615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593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96171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2606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98928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0881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5667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25194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0606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59156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2102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7333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1161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17653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9644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6365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81631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6593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28928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2087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10153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567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980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233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480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25618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80462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75830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9235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0211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7458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79906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01747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2124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431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34447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44983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8292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2709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40877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85356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08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530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8299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8825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65980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520553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2782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3861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6602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1357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2789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135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5896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8494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500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99357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4246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0583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089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923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86720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2435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23078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0348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16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4622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65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28000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3281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26387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09081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47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8334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244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9428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93732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4031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9998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06825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6592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991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4151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83352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31549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11421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6557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45081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97598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0409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0756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3369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1728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32522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8147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72038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5086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2361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97883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60032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16255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96382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615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0182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74946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344162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228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14983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1194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6502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3090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7020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95742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4171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0934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8290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466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69863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38155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9182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1920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7733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8623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3704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71398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394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138911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0698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878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8925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1675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855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16822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56734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7672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07276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52336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4761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1297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2711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8564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2765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899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2014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16590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42851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7421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9794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647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15692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198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8902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1125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9271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183770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50762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11936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152249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614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40615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47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39430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1385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0922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6131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907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4696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10947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177364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9819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01254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124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79797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45774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89019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05508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5135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1501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01283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28033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91140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5118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17798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9307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9338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77983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574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1778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6614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2689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7611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31777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2283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5262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6193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04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850083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3359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0520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5289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9212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765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69043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1820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95260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5553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029269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51487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744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41030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1755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062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35243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02851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98958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5305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485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8178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5263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18031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14493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8143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37462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5081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937434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15865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81899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4399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8935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40443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2294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45282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41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56493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4764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11561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6332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00073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93156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198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17289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06346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651036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69847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61150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719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030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3407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601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0190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2350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97647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2936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65982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6698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1215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07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06666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6170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0940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1651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40359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5802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22240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26934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1777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3448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8288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8814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51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4912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45300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40175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9122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0314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38667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38058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32410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08030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747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7691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78953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0468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7971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05632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65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14188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42902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7948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3040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8604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8397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08946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03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85213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9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1254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5596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56724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0407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6825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29883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31774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1241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036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4663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36155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9836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4654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5300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4308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79736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47315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05709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79162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9102992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058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366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153079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8507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19598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09605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527486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9227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70038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4255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049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9706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135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5132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6549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8520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43876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06666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8302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35021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834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40094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62562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036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6793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05686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380168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2065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714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409420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4348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1713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03838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7545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79216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3162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5020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45790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17748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3706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37286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6595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66552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48156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433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4150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5247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6564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115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8459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8406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38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1961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77972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0107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7584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25579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34864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9533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68472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3694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32212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8151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7080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75702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02675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228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2740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33130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9784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81763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658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08431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724640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5604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306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9280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530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6341027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2776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10943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8613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6230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10705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8641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5867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8045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2065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258706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38837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03589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083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6559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12211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0593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33719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08671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19451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4109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4937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75077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2368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5672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9429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43135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52287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34506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1914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2825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1280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30089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2354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78184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3012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169668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4843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4170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08602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77462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6501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8873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6681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8303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46863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62166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5748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9696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62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0932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25231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35500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73227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4070246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3247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69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024940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09994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494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68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3369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3020845">
                                                                  <w:marLeft w:val="0"/>
                                                                  <w:marRight w:val="21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077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9144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3171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53417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0059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208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8313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0784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1562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60221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0792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. Allan</dc:creator>
  <cp:keywords/>
  <dc:description/>
  <cp:lastModifiedBy>Allan Waliaulah</cp:lastModifiedBy>
  <cp:revision>1</cp:revision>
  <dcterms:created xsi:type="dcterms:W3CDTF">2023-11-18T21:57:00Z</dcterms:created>
  <dcterms:modified xsi:type="dcterms:W3CDTF">2023-11-19T00:21:00Z</dcterms:modified>
</cp:coreProperties>
</file>